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6be679f6eb47932ab44b89c16ce15cf9fe3233"/>
    <w:p>
      <w:pPr>
        <w:pStyle w:val="Heading1"/>
      </w:pPr>
      <w:r>
        <w:t xml:space="preserve">Q1 Can you explain what a support vector machine is and how it works?</w:t>
      </w:r>
    </w:p>
    <w:p>
      <w:pPr>
        <w:numPr>
          <w:ilvl w:val="0"/>
          <w:numId w:val="1001"/>
        </w:numPr>
        <w:pStyle w:val="Compact"/>
      </w:pPr>
      <w:r>
        <w:t xml:space="preserve">A support vector machine (SVM) is a type of supervised learning algorithm that can be used for classification or regression tasks. The goal of an SVM is to find the best possible boundary between different classes of data in a high-dimensional space. This boundary, known as a hyperplane, is chosen so as to maximize the margin between the different classes of data.</w:t>
      </w:r>
    </w:p>
    <w:p>
      <w:pPr>
        <w:numPr>
          <w:ilvl w:val="0"/>
          <w:numId w:val="1001"/>
        </w:numPr>
        <w:pStyle w:val="Compact"/>
      </w:pPr>
      <w:r>
        <w:t xml:space="preserve">To find the optimal hyperplane, the SVM algorithm uses a concept called the kernel trick, which allows the algorithm to operate in a high-dimensional space without explicitly calculating the coordinates of the data points. The kernel trick uses a kernel function to project the data points into a higher-dimensional space, where it is easier to find the optimal hyperplane.</w:t>
      </w:r>
    </w:p>
    <w:p>
      <w:pPr>
        <w:numPr>
          <w:ilvl w:val="0"/>
          <w:numId w:val="1001"/>
        </w:numPr>
        <w:pStyle w:val="Compact"/>
      </w:pPr>
      <w:r>
        <w:t xml:space="preserve">Once the hyperplane is found, the SVM algorithm can then be used to classify new data points by determining on which side of the hyperplane they fall. Points on one side of the hyperplane are assigned to one class, while points on the other side are assigned to the other class. The SVM algorithm can also be used for regression tasks, where the goal is to predict a continuous value rather than a class label.</w:t>
      </w:r>
    </w:p>
    <w:bookmarkEnd w:id="20"/>
    <w:bookmarkStart w:id="21" w:name="X491e56bdb2f2b02e18a760429465169f70d95ca"/>
    <w:p>
      <w:pPr>
        <w:pStyle w:val="Heading1"/>
      </w:pPr>
      <w:r>
        <w:t xml:space="preserve">Q2 What are the advantages of using a support vector machine for classification tasks?</w:t>
      </w:r>
    </w:p>
    <w:p>
      <w:pPr>
        <w:numPr>
          <w:ilvl w:val="0"/>
          <w:numId w:val="1002"/>
        </w:numPr>
        <w:pStyle w:val="Compact"/>
      </w:pPr>
      <w:r>
        <w:t xml:space="preserve">SVMs are effective in high-dimensional spaces. This is because the SVM algorithm uses the kernel trick to project the data points into a higher-dimensional space, where it is easier to find the optimal hyperplane.</w:t>
      </w:r>
    </w:p>
    <w:p>
      <w:pPr>
        <w:numPr>
          <w:ilvl w:val="0"/>
          <w:numId w:val="1002"/>
        </w:numPr>
        <w:pStyle w:val="Compact"/>
      </w:pPr>
      <w:r>
        <w:t xml:space="preserve">SVMs are versatile and can be used with different types of kernel functions, allowing the algorithm to adapt to different kinds of data.</w:t>
      </w:r>
    </w:p>
    <w:p>
      <w:pPr>
        <w:numPr>
          <w:ilvl w:val="0"/>
          <w:numId w:val="1002"/>
        </w:numPr>
        <w:pStyle w:val="Compact"/>
      </w:pPr>
      <w:r>
        <w:t xml:space="preserve">SVMs can handle both linear and non-linear classification tasks, making them a flexible and powerful tool for solving a wide range of problems.</w:t>
      </w:r>
    </w:p>
    <w:p>
      <w:pPr>
        <w:numPr>
          <w:ilvl w:val="0"/>
          <w:numId w:val="1002"/>
        </w:numPr>
        <w:pStyle w:val="Compact"/>
      </w:pPr>
      <w:r>
        <w:t xml:space="preserve">SVMs have solid theoretical foundations and have been shown to have good generalization performance, meaning that they can accurately classify new, unseen data.</w:t>
      </w:r>
    </w:p>
    <w:p>
      <w:pPr>
        <w:numPr>
          <w:ilvl w:val="0"/>
          <w:numId w:val="1002"/>
        </w:numPr>
        <w:pStyle w:val="Compact"/>
      </w:pPr>
      <w:r>
        <w:t xml:space="preserve">SVMs can also be used for regression tasks, allowing them to be applied to a broader range of problems</w:t>
      </w:r>
    </w:p>
    <w:bookmarkEnd w:id="21"/>
    <w:bookmarkStart w:id="22" w:name="Xc36b0ac921a6958dd8f06f82d5f7a51bd90af40"/>
    <w:p>
      <w:pPr>
        <w:pStyle w:val="Heading1"/>
      </w:pPr>
      <w:r>
        <w:t xml:space="preserve">Q3 How do you choose the appropriate kernel function for a support vector machine?</w:t>
      </w:r>
    </w:p>
    <w:p>
      <w:pPr>
        <w:numPr>
          <w:ilvl w:val="0"/>
          <w:numId w:val="1003"/>
        </w:numPr>
        <w:pStyle w:val="Compact"/>
      </w:pPr>
      <w:r>
        <w:t xml:space="preserve">The choice of kernel function is an important aspect of using a support vector machine (SVM) for classification or regression tasks. The kernel function is used by the SVM algorithm to project the data points into a higher-dimensional space, where it is easier to find the optimal hyperplane. Different kernel functions can be used depending on the characteristics of the data and the specific problem that needs to be solved.</w:t>
      </w:r>
    </w:p>
    <w:p>
      <w:pPr>
        <w:numPr>
          <w:ilvl w:val="0"/>
          <w:numId w:val="1003"/>
        </w:numPr>
        <w:pStyle w:val="Compact"/>
      </w:pPr>
      <w:r>
        <w:t xml:space="preserve">To choose the appropriate kernel function for an SVM model, you should first understand the properties of the data that you are working with. For example, if the data is linearly separable, a linear kernel function may be appropriate. If the data is not linearly separable, a non-linear kernel function such as a polynomial or radial basis function (RBF) kernel may be more suitable.</w:t>
      </w:r>
    </w:p>
    <w:p>
      <w:pPr>
        <w:numPr>
          <w:ilvl w:val="0"/>
          <w:numId w:val="1003"/>
        </w:numPr>
        <w:pStyle w:val="Compact"/>
      </w:pPr>
      <w:r>
        <w:t xml:space="preserve">In addition to the properties of the data, you should also consider the specific problem that you are trying to solve. For example, if you are working on a classification problem, you may want to choose a kernel function that is able to capture the complex relationships between the different classes of data. On the other hand, if you are working on a regression problem, you may want to choose a kernel function that is able to capture the underlying trends in the data.</w:t>
      </w:r>
    </w:p>
    <w:p>
      <w:pPr>
        <w:numPr>
          <w:ilvl w:val="0"/>
          <w:numId w:val="1003"/>
        </w:numPr>
        <w:pStyle w:val="Compact"/>
      </w:pPr>
      <w:r>
        <w:t xml:space="preserve">In general, choosing the appropriate kernel function for an SVM model requires a good understanding of the data and the problem that you are trying to solve, as well as some experimentation to determine which kernel function works best for your specific problem.</w:t>
      </w:r>
    </w:p>
    <w:bookmarkEnd w:id="22"/>
    <w:bookmarkStart w:id="23" w:name="q-when-to-choose-the-polynomial-kernel"/>
    <w:p>
      <w:pPr>
        <w:pStyle w:val="Heading1"/>
      </w:pPr>
      <w:r>
        <w:t xml:space="preserve">Q When to choose the polynomial kernel?</w:t>
      </w:r>
    </w:p>
    <w:p>
      <w:pPr>
        <w:numPr>
          <w:ilvl w:val="0"/>
          <w:numId w:val="1004"/>
        </w:numPr>
        <w:pStyle w:val="Compact"/>
      </w:pPr>
      <w:r>
        <w:t xml:space="preserve">The first and most important factor is the nature of the data that you are working with. If the data is linearly separable, a linear kernel function may be more appropriate. However, if the data is not linearly separable, a polynomial kernel function may be more suitable.</w:t>
      </w:r>
    </w:p>
    <w:p>
      <w:pPr>
        <w:numPr>
          <w:ilvl w:val="0"/>
          <w:numId w:val="1004"/>
        </w:numPr>
        <w:pStyle w:val="Compact"/>
      </w:pPr>
      <w:r>
        <w:t xml:space="preserve">The second factor to consider is the specific problem that you are trying to solve. If you are working on a classification problem, for example, and the classes of data have complex, non-linear relationships, a polynomial kernel function may be able to capture these relationships more effectively than a linear kernel function.</w:t>
      </w:r>
    </w:p>
    <w:p>
      <w:pPr>
        <w:numPr>
          <w:ilvl w:val="0"/>
          <w:numId w:val="1004"/>
        </w:numPr>
        <w:pStyle w:val="Compact"/>
      </w:pPr>
      <w:r>
        <w:t xml:space="preserve">The third factor to consider is the computational resources that you have available. A polynomial kernel function typically requires more computational resources than a linear or RBF kernel function, so you should consider whether you have the necessary computational power to use a polynomial kernel function.</w:t>
      </w:r>
    </w:p>
    <w:p>
      <w:pPr>
        <w:numPr>
          <w:ilvl w:val="0"/>
          <w:numId w:val="1004"/>
        </w:numPr>
        <w:pStyle w:val="Compact"/>
      </w:pPr>
      <w:r>
        <w:t xml:space="preserve">A polynomial kernel function has more hyperparameters than a linear or RBF kernel function, which can make it more challenging to optimize. In such cases, it may be necessary to perform hyperparameter tuning to find the optimal settings for the polynomial kernel function.</w:t>
      </w:r>
    </w:p>
    <w:p>
      <w:pPr>
        <w:numPr>
          <w:ilvl w:val="0"/>
          <w:numId w:val="1004"/>
        </w:numPr>
        <w:pStyle w:val="Compact"/>
      </w:pPr>
      <w:r>
        <w:t xml:space="preserve">A polynomial kernel function can be less stable than a linear or RBF kernel function, especially when the degree of the polynomial is high. This can make it more difficult to train an SVM model with a polynomial kernel function, and it may be necessary to use regularization or other techniques to avoid overfitting.</w:t>
      </w:r>
    </w:p>
    <w:p>
      <w:pPr>
        <w:numPr>
          <w:ilvl w:val="0"/>
          <w:numId w:val="1004"/>
        </w:numPr>
        <w:pStyle w:val="Compact"/>
      </w:pPr>
      <w:r>
        <w:t xml:space="preserve">The performance of an SVM model with a polynomial kernel function can be sensitive to the choice of hyperparameters. In particular, the degree of the polynomial can have a significant impact on the performance of the model. Choosing the appropriate degree for the polynomial kernel function can require some experimentation and may depend on the specific characteristics of the data and the problem that you are trying to solv</w:t>
      </w:r>
    </w:p>
    <w:bookmarkEnd w:id="23"/>
    <w:bookmarkStart w:id="24" w:name="Xacb0fb3917c34e5b4257af865509d81b0cf7c0c"/>
    <w:p>
      <w:pPr>
        <w:pStyle w:val="Heading1"/>
      </w:pPr>
      <w:r>
        <w:t xml:space="preserve">Q what are advantage of polynomial Kernel?</w:t>
      </w:r>
    </w:p>
    <w:p>
      <w:pPr>
        <w:numPr>
          <w:ilvl w:val="0"/>
          <w:numId w:val="1005"/>
        </w:numPr>
        <w:pStyle w:val="Compact"/>
      </w:pPr>
      <w:r>
        <w:t xml:space="preserve">The main advantage of a polynomial kernel function over a linear kernel function is that a polynomial kernel function can capture complex non-linear relationships between the different classes of data. This is especially useful when working with non-linearly separable data, where a linear kernel function may not be able to find the optimal hyperplane in a high-dimensional space.</w:t>
      </w:r>
    </w:p>
    <w:p>
      <w:pPr>
        <w:numPr>
          <w:ilvl w:val="0"/>
          <w:numId w:val="1005"/>
        </w:numPr>
        <w:pStyle w:val="Compact"/>
      </w:pPr>
      <w:r>
        <w:t xml:space="preserve">A polynomial kernel function allows the SVM algorithm to project the data points into a higher-dimensional space, where it is easier to find the optimal hyperplane. The degree of the polynomial can be adjusted to capture different types of non-linear relationships, providing a flexible and powerful tool for solving a wide range of non-linear classification and regression problems.</w:t>
      </w:r>
    </w:p>
    <w:p>
      <w:pPr>
        <w:numPr>
          <w:ilvl w:val="0"/>
          <w:numId w:val="1005"/>
        </w:numPr>
        <w:pStyle w:val="Compact"/>
      </w:pPr>
      <w:r>
        <w:t xml:space="preserve">In contrast, a linear kernel function is only capable of finding linear boundaries between the different classes of data. This can be limiting when working with complex, non-linear data, and may result in suboptimal performance for classification and regression tasks.</w:t>
      </w:r>
    </w:p>
    <w:p>
      <w:pPr>
        <w:numPr>
          <w:ilvl w:val="0"/>
          <w:numId w:val="1005"/>
        </w:numPr>
        <w:pStyle w:val="Compact"/>
      </w:pPr>
      <w:r>
        <w:t xml:space="preserve">Overall, the main advantage of a polynomial kernel function over a linear kernel function is its ability to capture complex, non-linear relationships between the classes of data, making it a more powerful and versatile tool for solving non-linear classification and regression problems.</w:t>
      </w:r>
    </w:p>
    <w:bookmarkEnd w:id="24"/>
    <w:bookmarkStart w:id="25" w:name="q-disadvantage-of-polynomial-kernel"/>
    <w:p>
      <w:pPr>
        <w:pStyle w:val="Heading1"/>
      </w:pPr>
      <w:r>
        <w:t xml:space="preserve">Q Disadvantage of polynomial kernel?</w:t>
      </w:r>
    </w:p>
    <w:p>
      <w:pPr>
        <w:numPr>
          <w:ilvl w:val="0"/>
          <w:numId w:val="1006"/>
        </w:numPr>
        <w:pStyle w:val="Compact"/>
      </w:pPr>
      <w:r>
        <w:t xml:space="preserve">A polynomial kernel function typically requires more computational resources than a linear kernel function. This can make it more challenging to use a polynomial kernel function when working with large datasets or when computational resources are limited.</w:t>
      </w:r>
    </w:p>
    <w:p>
      <w:pPr>
        <w:numPr>
          <w:ilvl w:val="0"/>
          <w:numId w:val="1006"/>
        </w:numPr>
        <w:pStyle w:val="Compact"/>
      </w:pPr>
      <w:r>
        <w:t xml:space="preserve">It can be computationally expensive for large-scale classification tasks, with a time complexity of O(n^3) for training and O(n^2) for prediction. This may not be suitable for applications with large amounts of data.</w:t>
      </w:r>
    </w:p>
    <w:p>
      <w:pPr>
        <w:numPr>
          <w:ilvl w:val="0"/>
          <w:numId w:val="1006"/>
        </w:numPr>
        <w:pStyle w:val="Compact"/>
      </w:pPr>
      <w:r>
        <w:t xml:space="preserve">A polynomial kernel function can be less stable than a linear kernel function, especially when the degree of the polynomial is high. This can make it more difficult to train an SVM model with a polynomial kernel function, and it may be necessary to use regularization or other techniques to avoid overfitting.</w:t>
      </w:r>
    </w:p>
    <w:p>
      <w:pPr>
        <w:numPr>
          <w:ilvl w:val="0"/>
          <w:numId w:val="1006"/>
        </w:numPr>
        <w:pStyle w:val="Compact"/>
      </w:pPr>
      <w:r>
        <w:t xml:space="preserve">The performance of an SVM model with a polynomial kernel function can be sensitive to the choice of hyperparameters. In particular, the degree of the polynomial can have a significant impact on the performance of the model. Choosing the appropriate degree for the polynomial kernel function can require some experimentation and may depend on the specific characteristics of the data and the problem that you are trying to solve.</w:t>
      </w:r>
    </w:p>
    <w:p>
      <w:pPr>
        <w:numPr>
          <w:ilvl w:val="0"/>
          <w:numId w:val="1006"/>
        </w:numPr>
        <w:pStyle w:val="Compact"/>
      </w:pPr>
      <w:r>
        <w:t xml:space="preserve">A linear kernel function is often simpler and easier to interpret than a polynomial kernel function. This can be useful when working with complex, non-linear data, as it can provide insights into the relationships between the different classes of data.</w:t>
      </w:r>
    </w:p>
    <w:bookmarkEnd w:id="25"/>
    <w:bookmarkStart w:id="26" w:name="q-discuss-the-rbf-kernel"/>
    <w:p>
      <w:pPr>
        <w:pStyle w:val="Heading1"/>
      </w:pPr>
      <w:r>
        <w:t xml:space="preserve">Q Discuss the RBF Kernel?</w:t>
      </w:r>
    </w:p>
    <w:p>
      <w:pPr>
        <w:numPr>
          <w:ilvl w:val="0"/>
          <w:numId w:val="1007"/>
        </w:numPr>
        <w:pStyle w:val="Compact"/>
      </w:pPr>
      <w:r>
        <w:t xml:space="preserve">An RBF kernel is a non-linear kernel function that is defined as the distance between the data points and a center point, known as the prototype. This allows the SVM algorithm to capture complex, non-linear relationships between the different classes of data.</w:t>
      </w:r>
    </w:p>
    <w:p>
      <w:pPr>
        <w:numPr>
          <w:ilvl w:val="0"/>
          <w:numId w:val="1007"/>
        </w:numPr>
        <w:pStyle w:val="Compact"/>
      </w:pPr>
      <w:r>
        <w:t xml:space="preserve">An RBF kernel has a single hyperparameter, known as the kernel width, which determines the size of the region around each prototype. The kernel width can have a significant impact on the performance of the SVM model, and it is typically determined through a process called hyperparameter tuning.</w:t>
      </w:r>
    </w:p>
    <w:p>
      <w:pPr>
        <w:numPr>
          <w:ilvl w:val="0"/>
          <w:numId w:val="1007"/>
        </w:numPr>
        <w:pStyle w:val="Compact"/>
      </w:pPr>
      <w:r>
        <w:t xml:space="preserve">An RBF kernel is a continuous and differentiable function, which makes it well-suited for optimization algorithms such as gradient descent. This can make it easier to train an SVM model with an RBF kernel compared to other kernel functions.</w:t>
      </w:r>
    </w:p>
    <w:bookmarkEnd w:id="26"/>
    <w:bookmarkStart w:id="27" w:name="Xd4e8ed8a5cec4e36c23a0c1fd19d658684dac97"/>
    <w:p>
      <w:pPr>
        <w:pStyle w:val="Heading1"/>
      </w:pPr>
      <w:r>
        <w:t xml:space="preserve">Q5 How do support vector machines handle multi-class classification problems?</w:t>
      </w:r>
    </w:p>
    <w:p>
      <w:pPr>
        <w:numPr>
          <w:ilvl w:val="0"/>
          <w:numId w:val="1008"/>
        </w:numPr>
        <w:pStyle w:val="Compact"/>
      </w:pPr>
      <w:r>
        <w:t xml:space="preserve">Support vector machines (SVMs) can be used to solve multi-class classification problems, where the goal is to classify data points into multiple classes. There are several different approaches to handling multi-class classification problems with SVMs, including the one-vs-rest, one-vs-one, and error-correcting output codes (ECOC) methods.</w:t>
      </w:r>
    </w:p>
    <w:p>
      <w:pPr>
        <w:numPr>
          <w:ilvl w:val="0"/>
          <w:numId w:val="1008"/>
        </w:numPr>
        <w:pStyle w:val="Compact"/>
      </w:pPr>
      <w:r>
        <w:t xml:space="preserve">The one-vs-rest method involves training multiple binary SVM classifiers, where each classifier is responsible for discriminating between one class and all the other classes. For example, if there are four classes, the one-vs-rest method would train four SVM classifiers, where the first classifier is responsible for discriminating between class 1 and classes 2, 3, and 4, the second classifier is responsible for discriminating between class 2 and classes 1, 3, and 4, and so on.</w:t>
      </w:r>
    </w:p>
    <w:p>
      <w:pPr>
        <w:numPr>
          <w:ilvl w:val="0"/>
          <w:numId w:val="1008"/>
        </w:numPr>
        <w:pStyle w:val="Compact"/>
      </w:pPr>
      <w:r>
        <w:t xml:space="preserve">The one-vs-one method involves training a binary SVM classifier for every pair of classes. For example, if there are four classes, the one-vs-one method would train six SVM classifiers, where the first classifier is responsible for discriminating between classes 1 and 2, the second classifier is responsible for discriminating between classes 1 and 3, and so on.</w:t>
      </w:r>
    </w:p>
    <w:p>
      <w:pPr>
        <w:numPr>
          <w:ilvl w:val="0"/>
          <w:numId w:val="1008"/>
        </w:numPr>
        <w:pStyle w:val="Compact"/>
      </w:pPr>
      <w:r>
        <w:t xml:space="preserve">The error-correcting output codes (ECOC) method involves training multiple binary SVM classifiers and combining their outputs using a coding scheme. The coding scheme is used to map the outputs of the binary classifiers to the different classes, allowing the SVM model to make predictions for multiple classes.</w:t>
      </w:r>
    </w:p>
    <w:p>
      <w:pPr>
        <w:numPr>
          <w:ilvl w:val="0"/>
          <w:numId w:val="1008"/>
        </w:numPr>
        <w:pStyle w:val="Compact"/>
      </w:pPr>
      <w:r>
        <w:t xml:space="preserve">Overall, there are several approaches to handling multi-class classification problems with SVMs, and the appropriate approach will depend on the specific characteristics of the data and the problem that you are trying to solve.</w:t>
      </w:r>
    </w:p>
    <w:bookmarkEnd w:id="27"/>
    <w:bookmarkStart w:id="28" w:name="X4bcc2101d4f32219efaa56f1793a7e0ddb4879f"/>
    <w:p>
      <w:pPr>
        <w:pStyle w:val="Heading1"/>
      </w:pPr>
      <w:r>
        <w:t xml:space="preserve">Q6 Can you describe the mathematical formulation of a support vector machine?</w:t>
      </w:r>
    </w:p>
    <w:p>
      <w:pPr>
        <w:numPr>
          <w:ilvl w:val="0"/>
          <w:numId w:val="1009"/>
        </w:numPr>
        <w:pStyle w:val="Compact"/>
      </w:pPr>
      <w:r>
        <w:t xml:space="preserve">The mathematical formulation of a support vector machine (SVM) involves solving a constrained optimization problem to find the optimal hyperplane that maximally separates the different classes in the data.</w:t>
      </w:r>
    </w:p>
    <w:p>
      <w:pPr>
        <w:numPr>
          <w:ilvl w:val="0"/>
          <w:numId w:val="1009"/>
        </w:numPr>
        <w:pStyle w:val="Compact"/>
      </w:pPr>
      <w:r>
        <w:t xml:space="preserve">The optimization problem can be expressed as follows:</w:t>
      </w:r>
      <w:r>
        <w:t xml:space="preserve"> </w:t>
      </w:r>
      <w:r>
        <w:rPr>
          <w:rStyle w:val="VerbatimChar"/>
        </w:rPr>
        <w:t xml:space="preserve">min 1/2 * ||w||^2     subject to yi(w^T xi + b) ≥ 1, i = 1, ..., n</w:t>
      </w:r>
      <w:r>
        <w:br/>
      </w:r>
    </w:p>
    <w:p>
      <w:pPr>
        <w:numPr>
          <w:ilvl w:val="0"/>
          <w:numId w:val="1009"/>
        </w:numPr>
        <w:pStyle w:val="Compact"/>
      </w:pPr>
      <w:r>
        <w:t xml:space="preserve">where w is the weight vector, b is the bias term, xi is the i-th data point, yi is the class label of the i-th data point (-1 or 1), and n is the number of data points.</w:t>
      </w:r>
    </w:p>
    <w:p>
      <w:pPr>
        <w:numPr>
          <w:ilvl w:val="0"/>
          <w:numId w:val="1009"/>
        </w:numPr>
        <w:pStyle w:val="Compact"/>
      </w:pPr>
      <w:r>
        <w:t xml:space="preserve">The objective function aims to minimize the squared norm of the weight vector w, which corresponds to the margin of the hyperplane. The constraints ensure that the hyperplane is correctly classified for each data point, with a margin of at least 1.</w:t>
      </w:r>
    </w:p>
    <w:p>
      <w:pPr>
        <w:numPr>
          <w:ilvl w:val="0"/>
          <w:numId w:val="1009"/>
        </w:numPr>
        <w:pStyle w:val="Compact"/>
      </w:pPr>
      <w:r>
        <w:t xml:space="preserve">To solve this optimization problem, the SVM algorithm uses the dual form of the optimization problem, which involves solving for the support vectors and their corresponding Lagrange multipliers. The optimal hyperplane can then be calculated using the support vectors and their Lagrange multipliers.</w:t>
      </w:r>
    </w:p>
    <w:p>
      <w:pPr>
        <w:numPr>
          <w:ilvl w:val="0"/>
          <w:numId w:val="1009"/>
        </w:numPr>
        <w:pStyle w:val="Compact"/>
      </w:pPr>
      <w:r>
        <w:t xml:space="preserve">Once the hyperplane is determined, new data points can be classified by checking on which side of the hyperplane they fall. Points on one side of the hyperplane are assigned to one class, while points on the other side are assigned to the other class</w:t>
      </w:r>
    </w:p>
    <w:bookmarkEnd w:id="28"/>
    <w:bookmarkStart w:id="29" w:name="Xf1ef9b7b25db3ab72ad83ddfb18d1c42346a214"/>
    <w:p>
      <w:pPr>
        <w:pStyle w:val="Heading1"/>
      </w:pPr>
      <w:r>
        <w:t xml:space="preserve">Q7 How do support vector machines handle non-linearly separable data?</w:t>
      </w:r>
    </w:p>
    <w:p>
      <w:pPr>
        <w:numPr>
          <w:ilvl w:val="0"/>
          <w:numId w:val="1010"/>
        </w:numPr>
        <w:pStyle w:val="Compact"/>
      </w:pPr>
      <w:r>
        <w:t xml:space="preserve">Support vector machines (SVM) can handle non-linearly separable data by using kernel functions to map the data into a higher-dimensional space where it becomes linearly separable.</w:t>
      </w:r>
    </w:p>
    <w:p>
      <w:pPr>
        <w:numPr>
          <w:ilvl w:val="0"/>
          <w:numId w:val="1010"/>
        </w:numPr>
        <w:pStyle w:val="Compact"/>
      </w:pPr>
      <w:r>
        <w:t xml:space="preserve">A kernel function is a mathematical function that transforms the input data into a higher-dimensional space. In the higher-dimensional space, the data becomes linearly separable, and the SVM algorithm can identify the optimal hyperplane that maximally separates the different classes in the data.</w:t>
      </w:r>
    </w:p>
    <w:p>
      <w:pPr>
        <w:numPr>
          <w:ilvl w:val="0"/>
          <w:numId w:val="1010"/>
        </w:numPr>
        <w:pStyle w:val="Compact"/>
      </w:pPr>
      <w:r>
        <w:t xml:space="preserve">Common kernel functions include the linear, polynomial, and radial basis function (RBF) kernels. The appropriate kernel function can be chosen through experimentation, using different kernel functions and evaluating the performance on a validation set. The kernel function with the best performance can be selected for use on the test set.</w:t>
      </w:r>
    </w:p>
    <w:p>
      <w:pPr>
        <w:numPr>
          <w:ilvl w:val="0"/>
          <w:numId w:val="1010"/>
        </w:numPr>
        <w:pStyle w:val="Compact"/>
      </w:pPr>
      <w:r>
        <w:t xml:space="preserve">Once the kernel function has been chosen, the SVM algorithm can be applied to the transformed data to find the optimal hyperplane. New data points can be classified by transforming them using the same kernel function and checking on which side of the hyperplane they fall. This allows SVM to effectively handle non-linear data</w:t>
      </w:r>
    </w:p>
    <w:bookmarkEnd w:id="29"/>
    <w:bookmarkStart w:id="30" w:name="Xf1bc10a617272de8e6ae2bf635a4d36a8604aca"/>
    <w:p>
      <w:pPr>
        <w:pStyle w:val="Heading1"/>
      </w:pPr>
      <w:r>
        <w:t xml:space="preserve">Q8 Can you explain the concept of margin and support vectors in a support vector machine?</w:t>
      </w:r>
    </w:p>
    <w:p>
      <w:pPr>
        <w:numPr>
          <w:ilvl w:val="0"/>
          <w:numId w:val="1011"/>
        </w:numPr>
        <w:pStyle w:val="Compact"/>
      </w:pPr>
      <w:r>
        <w:t xml:space="preserve">In a support vector machine (SVM), the margin is the distance between the decision boundary or hyperplane and the closest data points from different classes. The margin is a measure of the separation between the classes in the data, and can be used to evaluate the performance of the SVM model.</w:t>
      </w:r>
    </w:p>
    <w:p>
      <w:pPr>
        <w:numPr>
          <w:ilvl w:val="0"/>
          <w:numId w:val="1011"/>
        </w:numPr>
        <w:pStyle w:val="Compact"/>
      </w:pPr>
      <w:r>
        <w:t xml:space="preserve">The support vectors are the data points that are closest to the decision boundary, and are used to determine the optimal hyperplane. These data points are the most critical for determining the correct classification of the data, and are used to calculate the margin.</w:t>
      </w:r>
    </w:p>
    <w:p>
      <w:pPr>
        <w:numPr>
          <w:ilvl w:val="0"/>
          <w:numId w:val="1011"/>
        </w:numPr>
        <w:pStyle w:val="Compact"/>
      </w:pPr>
      <w:r>
        <w:t xml:space="preserve">The SVM algorithm aims to maximize the margin by finding the hyperplane that is as far away as possible from the support vectors, while still correctly classifying the data. This maximized margin provides a clear separation between the classes in the data, and helps to improve the generalization performance of the model.</w:t>
      </w:r>
    </w:p>
    <w:p>
      <w:pPr>
        <w:numPr>
          <w:ilvl w:val="0"/>
          <w:numId w:val="1011"/>
        </w:numPr>
        <w:pStyle w:val="Compact"/>
      </w:pPr>
      <w:r>
        <w:t xml:space="preserve">In cases where the data is not linearly separable, the SVM algorithm uses a kernel function to map the data into a higher-dimensional space where it becomes linearly separable. The support vectors in the higher-dimensional space are used to determine the optimal hyperplane, and the margin is calculated in the transformed space. This allows SVM to handle non-linear data and find the best possible decision boundary.</w:t>
      </w:r>
    </w:p>
    <w:bookmarkEnd w:id="30"/>
    <w:bookmarkStart w:id="31" w:name="X5921f5ec626310ae46b6b458f5b8649c6fcec7b"/>
    <w:p>
      <w:pPr>
        <w:pStyle w:val="Heading1"/>
      </w:pPr>
      <w:r>
        <w:t xml:space="preserve">Q10 How does a support vector machine handle outliers in the data?</w:t>
      </w:r>
    </w:p>
    <w:p>
      <w:pPr>
        <w:numPr>
          <w:ilvl w:val="0"/>
          <w:numId w:val="1012"/>
        </w:numPr>
      </w:pPr>
      <w:r>
        <w:t xml:space="preserve">A support vector machine (SVM) is robust to outliers in the data, as it uses the support vectors, which are the data points closest to the decision boundary, to construct the hyperplane that maximally separates the different classes in the data.</w:t>
      </w:r>
    </w:p>
    <w:p>
      <w:pPr>
        <w:numPr>
          <w:ilvl w:val="0"/>
          <w:numId w:val="1012"/>
        </w:numPr>
      </w:pPr>
      <w:r>
        <w:t xml:space="preserve">The SVM algorithm solves a constrained optimization problem to find the optimal hyperplane that maximally separates the different classes in the data. The optimization problem can be expressed as follows:</w:t>
      </w:r>
    </w:p>
    <w:p>
      <w:pPr>
        <w:numPr>
          <w:ilvl w:val="0"/>
          <w:numId w:val="1000"/>
        </w:numPr>
        <w:pStyle w:val="SourceCode"/>
      </w:pPr>
      <w:r>
        <w:rPr>
          <w:rStyle w:val="VerbatimChar"/>
        </w:rPr>
        <w:t xml:space="preserve">min 1/2 * ||w||^2</w:t>
      </w:r>
      <w:r>
        <w:br/>
      </w:r>
      <w:r>
        <w:rPr>
          <w:rStyle w:val="VerbatimChar"/>
        </w:rPr>
        <w:t xml:space="preserve">subject to yi(w^T xi + b) ≥ 1, i = 1, ..., n</w:t>
      </w:r>
    </w:p>
    <w:p>
      <w:pPr>
        <w:numPr>
          <w:ilvl w:val="0"/>
          <w:numId w:val="1012"/>
        </w:numPr>
      </w:pPr>
      <w:r>
        <w:t xml:space="preserve">where w is the weight vector, b is the bias term, xi is the i-th data point, yi is the class label of the i-th data point (-1 or 1), and n is the number of data points.</w:t>
      </w:r>
    </w:p>
    <w:p>
      <w:pPr>
        <w:numPr>
          <w:ilvl w:val="0"/>
          <w:numId w:val="1012"/>
        </w:numPr>
      </w:pPr>
      <w:r>
        <w:t xml:space="preserve">The objective function aims to minimize the squared norm of the weight vector w, which corresponds to the margin of the hyperplane. The constraints ensure that the hyperplane is correctly classified for each data point, with a margin of at least 1.</w:t>
      </w:r>
    </w:p>
    <w:p>
      <w:pPr>
        <w:numPr>
          <w:ilvl w:val="0"/>
          <w:numId w:val="1012"/>
        </w:numPr>
      </w:pPr>
      <w:r>
        <w:t xml:space="preserve">The support vectors are the data points that lie on the margin of the hyperplane, or the closest to the margin. These data points are used by the SVM algorithm to construct the hyperplane, and are not affected by the presence of outliers in the data.</w:t>
      </w:r>
    </w:p>
    <w:p>
      <w:pPr>
        <w:numPr>
          <w:ilvl w:val="0"/>
          <w:numId w:val="1012"/>
        </w:numPr>
      </w:pPr>
      <w:r>
        <w:t xml:space="preserve">Therefore, the use of support vectors in the SVM algorithm makes the model robust to outliers, as the support vectors are not affected by the presence of outlying data points. This allows the SVM model to accurately classify the data points in the majority of the data, even in the presence of outliers.</w:t>
      </w:r>
    </w:p>
    <w:bookmarkEnd w:id="31"/>
    <w:bookmarkStart w:id="32" w:name="X38c9abbc0b41fa643f9894e8e9a8a2982a64c39"/>
    <w:p>
      <w:pPr>
        <w:pStyle w:val="Heading1"/>
      </w:pPr>
      <w:r>
        <w:t xml:space="preserve">Q11 Can you describe the process of training a support vector machine model?</w:t>
      </w:r>
    </w:p>
    <w:bookmarkEnd w:id="32"/>
    <w:bookmarkStart w:id="33" w:name="X58d7eee4437f2860a6922f3aab35049452ae3b5"/>
    <w:p>
      <w:pPr>
        <w:pStyle w:val="Heading1"/>
      </w:pPr>
      <w:r>
        <w:t xml:space="preserve">Q12 How do you determine the optimal hyperparameters for a support vector machine model?</w:t>
      </w:r>
    </w:p>
    <w:bookmarkEnd w:id="33"/>
    <w:bookmarkStart w:id="34" w:name="X8fbf55bd6907fd327311f626b3004ab06dd3ed7"/>
    <w:p>
      <w:pPr>
        <w:pStyle w:val="Heading1"/>
      </w:pPr>
      <w:r>
        <w:t xml:space="preserve">Q13 Can you explain the concept of slack variables and how they are used in support vector machines?</w:t>
      </w:r>
    </w:p>
    <w:bookmarkEnd w:id="34"/>
    <w:bookmarkStart w:id="35" w:name="X89810424d5d024621da6105241d2759c63275a9"/>
    <w:p>
      <w:pPr>
        <w:pStyle w:val="Heading1"/>
      </w:pPr>
      <w:r>
        <w:t xml:space="preserve">Q14 Can you discuss the differences between support vector machines and other popular machine learning algorithms such as decision trees or neural networks?</w:t>
      </w:r>
    </w:p>
    <w:bookmarkEnd w:id="35"/>
    <w:bookmarkStart w:id="36" w:name="X386b2989793d20b155b84f408277dfd4d1465db"/>
    <w:p>
      <w:pPr>
        <w:pStyle w:val="Heading1"/>
      </w:pPr>
      <w:r>
        <w:t xml:space="preserve">Q15 How do you handle imbalanced data when using a support vector machine for classification?</w:t>
      </w:r>
    </w:p>
    <w:bookmarkEnd w:id="36"/>
    <w:bookmarkStart w:id="37" w:name="Xcbc9d022e9a6939fc25a274a0ff74854b7fc1bd"/>
    <w:p>
      <w:pPr>
        <w:pStyle w:val="Heading1"/>
      </w:pPr>
      <w:r>
        <w:t xml:space="preserve">Q16 Can you discuss the pros and cons of using a support vector machine for regression tasks?</w:t>
      </w:r>
    </w:p>
    <w:bookmarkEnd w:id="37"/>
    <w:bookmarkStart w:id="38" w:name="Xddd3838db6f743c05ab5ec8f37b33225885c929"/>
    <w:p>
      <w:pPr>
        <w:pStyle w:val="Heading1"/>
      </w:pPr>
      <w:r>
        <w:t xml:space="preserve">Q17 How does the choice of kernel function affect the performance of a support vector machine model?</w:t>
      </w:r>
    </w:p>
    <w:bookmarkEnd w:id="38"/>
    <w:bookmarkStart w:id="39" w:name="X5573eca18d1e55bc90b7d3fa7426f1aef093707"/>
    <w:p>
      <w:pPr>
        <w:pStyle w:val="Heading1"/>
      </w:pPr>
      <w:r>
        <w:t xml:space="preserve">Q18 Can you describe the process of using a support vector machine for feature selection?</w:t>
      </w:r>
    </w:p>
    <w:bookmarkEnd w:id="39"/>
    <w:bookmarkStart w:id="40" w:name="X1259d99a50a55779e7ed6a2e4ba93d4884efcd8"/>
    <w:p>
      <w:pPr>
        <w:pStyle w:val="Heading1"/>
      </w:pPr>
      <w:r>
        <w:t xml:space="preserve">Q19 Can you discuss the concept of kernel trick and how it is used in support vector machines?</w:t>
      </w:r>
    </w:p>
    <w:bookmarkEnd w:id="40"/>
    <w:bookmarkStart w:id="41" w:name="Xac4aaa3adc6dc5135384211109ebc61114d4806"/>
    <w:p>
      <w:pPr>
        <w:pStyle w:val="Heading1"/>
      </w:pPr>
      <w:r>
        <w:t xml:space="preserve">Q20 How do support vector machines handle high-dimensional data?</w:t>
      </w:r>
    </w:p>
    <w:bookmarkEnd w:id="41"/>
    <w:bookmarkStart w:id="42" w:name="Xc1785eda0f51b342d9f16158ac9f5d34f2bd9d0"/>
    <w:p>
      <w:pPr>
        <w:pStyle w:val="Heading1"/>
      </w:pPr>
      <w:r>
        <w:t xml:space="preserve">Q21 Can you explain the concept of margin maximization and how it is used in support vector machines?</w:t>
      </w:r>
    </w:p>
    <w:bookmarkEnd w:id="42"/>
    <w:bookmarkStart w:id="43" w:name="X7f8bcb32622696c820656957883c3cfbfd299dc"/>
    <w:p>
      <w:pPr>
        <w:pStyle w:val="Heading1"/>
      </w:pPr>
      <w:r>
        <w:t xml:space="preserve">Q22 How does regularization affect the performance of a support vector machine model?</w:t>
      </w:r>
    </w:p>
    <w:bookmarkEnd w:id="43"/>
    <w:bookmarkStart w:id="44" w:name="Xa9b9f03c3584bcfddc481e4594314d3dac1fb04"/>
    <w:p>
      <w:pPr>
        <w:pStyle w:val="Heading1"/>
      </w:pPr>
      <w:r>
        <w:t xml:space="preserve">Q23 Can you discuss the differences between support vector machines and logistic regression?</w:t>
      </w:r>
    </w:p>
    <w:bookmarkEnd w:id="44"/>
    <w:bookmarkStart w:id="45" w:name="X028a713b09610b4094aba6e17ae4d034d19a21e"/>
    <w:p>
      <w:pPr>
        <w:pStyle w:val="Heading1"/>
      </w:pPr>
      <w:r>
        <w:t xml:space="preserve">Q24 How do you avoid overfitting when training a support vector machine model?</w:t>
      </w:r>
    </w:p>
    <w:bookmarkEnd w:id="45"/>
    <w:bookmarkStart w:id="46" w:name="Xaf2e1182156d7e69cbb694ae373ad15ce690d08"/>
    <w:p>
      <w:pPr>
        <w:pStyle w:val="Heading1"/>
      </w:pPr>
      <w:r>
        <w:t xml:space="preserve">Q25 Can you describe the process of using a support vector machine for anomaly detection?</w:t>
      </w:r>
    </w:p>
    <w:bookmarkEnd w:id="46"/>
    <w:bookmarkStart w:id="47" w:name="X7ec53d843defa6431f4b542864d3525931a0857"/>
    <w:p>
      <w:pPr>
        <w:pStyle w:val="Heading1"/>
      </w:pPr>
      <w:r>
        <w:t xml:space="preserve">Q26 How do support vector machines compare to other non-linear classification algorithms such as decision trees or random forests?</w:t>
      </w:r>
    </w:p>
    <w:bookmarkEnd w:id="47"/>
    <w:bookmarkStart w:id="48" w:name="Xe21662298c45cb2196eb42b977cf45e738bb5b7"/>
    <w:p>
      <w:pPr>
        <w:pStyle w:val="Heading1"/>
      </w:pPr>
      <w:r>
        <w:t xml:space="preserve">Q27 Can you discuss the role of the support vector machine in the broader field of machine learning?</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7T09:27:49Z</dcterms:created>
  <dcterms:modified xsi:type="dcterms:W3CDTF">2022-12-07T09:27:49Z</dcterms:modified>
</cp:coreProperties>
</file>

<file path=docProps/custom.xml><?xml version="1.0" encoding="utf-8"?>
<Properties xmlns="http://schemas.openxmlformats.org/officeDocument/2006/custom-properties" xmlns:vt="http://schemas.openxmlformats.org/officeDocument/2006/docPropsVTypes"/>
</file>